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12"/>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12"/>
              </w:numPr>
            </w:pPr>
            <w:r>
              <w:t>Linux Fundamentals 1</w:t>
            </w:r>
          </w:p>
          <w:p w14:paraId="2DBC755E" w14:textId="6B9028BB" w:rsidR="00B26C3A" w:rsidRDefault="00B26C3A" w:rsidP="00B26C3A">
            <w:pPr>
              <w:pStyle w:val="ListParagraph"/>
              <w:numPr>
                <w:ilvl w:val="0"/>
                <w:numId w:val="12"/>
              </w:numPr>
            </w:pPr>
            <w:r>
              <w:t>Linux Fundamentals 2</w:t>
            </w:r>
          </w:p>
          <w:p w14:paraId="147785BF" w14:textId="6C907DFF" w:rsidR="00B26C3A" w:rsidRDefault="00B26C3A" w:rsidP="00B26C3A">
            <w:pPr>
              <w:pStyle w:val="ListParagraph"/>
              <w:numPr>
                <w:ilvl w:val="0"/>
                <w:numId w:val="12"/>
              </w:numPr>
            </w:pPr>
            <w:r>
              <w:t>Linux Fundamentals 3</w:t>
            </w:r>
          </w:p>
          <w:p w14:paraId="7E3E9139" w14:textId="51BC29EF" w:rsidR="00B26C3A" w:rsidRDefault="00B26C3A" w:rsidP="00B26C3A">
            <w:pPr>
              <w:pStyle w:val="ListParagraph"/>
              <w:numPr>
                <w:ilvl w:val="0"/>
                <w:numId w:val="12"/>
              </w:numPr>
            </w:pPr>
            <w:r>
              <w:t>Introductory Networking</w:t>
            </w:r>
          </w:p>
          <w:p w14:paraId="3AA18B9E" w14:textId="5468B070" w:rsidR="00B26C3A" w:rsidRDefault="00B26C3A" w:rsidP="00B26C3A">
            <w:pPr>
              <w:pStyle w:val="ListParagraph"/>
              <w:numPr>
                <w:ilvl w:val="0"/>
                <w:numId w:val="12"/>
              </w:numPr>
            </w:pPr>
            <w:r>
              <w:t>Nmap</w:t>
            </w:r>
          </w:p>
          <w:p w14:paraId="4F45A781" w14:textId="6A329930" w:rsidR="00B26C3A" w:rsidRDefault="00B26C3A" w:rsidP="00B26C3A">
            <w:pPr>
              <w:pStyle w:val="ListParagraph"/>
              <w:numPr>
                <w:ilvl w:val="0"/>
                <w:numId w:val="12"/>
              </w:numPr>
            </w:pPr>
            <w:r>
              <w:t>HTTP in detail</w:t>
            </w:r>
          </w:p>
          <w:p w14:paraId="322BBB67" w14:textId="4DDE87EA" w:rsidR="00B26C3A" w:rsidRDefault="00B26C3A" w:rsidP="00B26C3A">
            <w:pPr>
              <w:pStyle w:val="ListParagraph"/>
              <w:numPr>
                <w:ilvl w:val="0"/>
                <w:numId w:val="12"/>
              </w:numPr>
            </w:pPr>
            <w:r>
              <w:t>Burp Suite</w:t>
            </w:r>
          </w:p>
          <w:p w14:paraId="6D10FED6" w14:textId="0C17C6B1" w:rsidR="00B26C3A" w:rsidRDefault="00B26C3A" w:rsidP="00B26C3A">
            <w:pPr>
              <w:pStyle w:val="ListParagraph"/>
              <w:numPr>
                <w:ilvl w:val="0"/>
                <w:numId w:val="12"/>
              </w:numPr>
            </w:pPr>
            <w:r>
              <w:t>OWASP Top 10</w:t>
            </w:r>
          </w:p>
          <w:p w14:paraId="072E23F5" w14:textId="2D06BF6C" w:rsidR="00B26C3A" w:rsidRDefault="00B26C3A" w:rsidP="00B26C3A">
            <w:pPr>
              <w:pStyle w:val="ListParagraph"/>
              <w:numPr>
                <w:ilvl w:val="0"/>
                <w:numId w:val="12"/>
              </w:numPr>
            </w:pPr>
            <w:r>
              <w:t>OWASP Juice Shop</w:t>
            </w:r>
          </w:p>
          <w:p w14:paraId="76EA567E" w14:textId="7AEE7FE9" w:rsidR="00B26C3A" w:rsidRDefault="00B26C3A" w:rsidP="00B26C3A">
            <w:pPr>
              <w:pStyle w:val="ListParagraph"/>
              <w:numPr>
                <w:ilvl w:val="0"/>
                <w:numId w:val="12"/>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4"/>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4"/>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4"/>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4"/>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4"/>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7"/>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98D30B1"/>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4B7629"/>
    <w:multiLevelType w:val="hybridMultilevel"/>
    <w:tmpl w:val="1F267D1A"/>
    <w:lvl w:ilvl="0" w:tplc="F40E3F4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D30173"/>
    <w:multiLevelType w:val="hybridMultilevel"/>
    <w:tmpl w:val="FC7003F6"/>
    <w:lvl w:ilvl="0" w:tplc="C10EB8B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E751B8"/>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10"/>
  </w:num>
  <w:num w:numId="3" w16cid:durableId="1544245104">
    <w:abstractNumId w:val="1"/>
  </w:num>
  <w:num w:numId="4" w16cid:durableId="1983346553">
    <w:abstractNumId w:val="5"/>
  </w:num>
  <w:num w:numId="5" w16cid:durableId="1003312277">
    <w:abstractNumId w:val="4"/>
  </w:num>
  <w:num w:numId="6" w16cid:durableId="1553692720">
    <w:abstractNumId w:val="2"/>
  </w:num>
  <w:num w:numId="7" w16cid:durableId="131291700">
    <w:abstractNumId w:val="9"/>
  </w:num>
  <w:num w:numId="8" w16cid:durableId="1935476388">
    <w:abstractNumId w:val="11"/>
  </w:num>
  <w:num w:numId="9" w16cid:durableId="418410589">
    <w:abstractNumId w:val="3"/>
  </w:num>
  <w:num w:numId="10" w16cid:durableId="555894000">
    <w:abstractNumId w:val="8"/>
  </w:num>
  <w:num w:numId="11" w16cid:durableId="1335300309">
    <w:abstractNumId w:val="7"/>
  </w:num>
  <w:num w:numId="12" w16cid:durableId="10610962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wUAlpts7ywAAAA="/>
  </w:docVars>
  <w:rsids>
    <w:rsidRoot w:val="007E3502"/>
    <w:rsid w:val="000B0946"/>
    <w:rsid w:val="000C2FB5"/>
    <w:rsid w:val="0028677B"/>
    <w:rsid w:val="003E758A"/>
    <w:rsid w:val="00531BD0"/>
    <w:rsid w:val="005533C9"/>
    <w:rsid w:val="005753D1"/>
    <w:rsid w:val="005B25EB"/>
    <w:rsid w:val="005B7C51"/>
    <w:rsid w:val="006F58EC"/>
    <w:rsid w:val="0074319E"/>
    <w:rsid w:val="007E3502"/>
    <w:rsid w:val="008B26FE"/>
    <w:rsid w:val="008F458A"/>
    <w:rsid w:val="009B1BBC"/>
    <w:rsid w:val="00A27EDB"/>
    <w:rsid w:val="00A30EA5"/>
    <w:rsid w:val="00A5000D"/>
    <w:rsid w:val="00A65F2C"/>
    <w:rsid w:val="00A825E8"/>
    <w:rsid w:val="00AA28A0"/>
    <w:rsid w:val="00B26C3A"/>
    <w:rsid w:val="00C36C4F"/>
    <w:rsid w:val="00C4404B"/>
    <w:rsid w:val="00D66727"/>
    <w:rsid w:val="00E15C5B"/>
    <w:rsid w:val="00FA23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7</Pages>
  <Words>1484</Words>
  <Characters>846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7</cp:revision>
  <dcterms:created xsi:type="dcterms:W3CDTF">2022-05-08T02:23:00Z</dcterms:created>
  <dcterms:modified xsi:type="dcterms:W3CDTF">2022-05-23T07:07:00Z</dcterms:modified>
</cp:coreProperties>
</file>